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CC39B" w14:textId="106DB0AE" w:rsidR="005F60E8" w:rsidRDefault="00DF7925" w:rsidP="005F60E8">
      <w:pPr>
        <w:jc w:val="center"/>
        <w:rPr>
          <w:b/>
        </w:rPr>
      </w:pPr>
      <w:r>
        <w:rPr>
          <w:b/>
        </w:rPr>
        <w:t>20</w:t>
      </w:r>
      <w:r w:rsidR="003C27A3">
        <w:rPr>
          <w:b/>
        </w:rPr>
        <w:t>2</w:t>
      </w:r>
      <w:r w:rsidR="00C329C9">
        <w:rPr>
          <w:b/>
        </w:rPr>
        <w:t>3</w:t>
      </w:r>
      <w:r w:rsidR="00D5783C">
        <w:rPr>
          <w:b/>
        </w:rPr>
        <w:t xml:space="preserve"> – 202</w:t>
      </w:r>
      <w:r w:rsidR="00C329C9">
        <w:rPr>
          <w:b/>
        </w:rPr>
        <w:t>4</w:t>
      </w:r>
      <w:r w:rsidR="00D434E6">
        <w:rPr>
          <w:b/>
        </w:rPr>
        <w:t xml:space="preserve"> KHS PARKING PERMIT FORM</w:t>
      </w:r>
    </w:p>
    <w:p w14:paraId="6D38D2DE" w14:textId="77777777" w:rsidR="005F60E8" w:rsidRDefault="005F60E8" w:rsidP="005F60E8">
      <w:pPr>
        <w:jc w:val="center"/>
        <w:rPr>
          <w:b/>
        </w:rPr>
      </w:pPr>
    </w:p>
    <w:p w14:paraId="37FE8C62" w14:textId="77777777" w:rsidR="005F60E8" w:rsidRPr="0002098F" w:rsidRDefault="005F60E8" w:rsidP="005F60E8">
      <w:pPr>
        <w:jc w:val="center"/>
        <w:rPr>
          <w:b/>
          <w:sz w:val="20"/>
          <w:szCs w:val="20"/>
        </w:rPr>
      </w:pPr>
    </w:p>
    <w:p w14:paraId="3B5C4E37" w14:textId="77777777" w:rsidR="005F60E8" w:rsidRDefault="0062678E" w:rsidP="005F60E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NAME: </w:t>
      </w:r>
      <w:r w:rsidR="005F60E8" w:rsidRPr="0002098F">
        <w:rPr>
          <w:b/>
          <w:sz w:val="20"/>
          <w:szCs w:val="20"/>
        </w:rPr>
        <w:t>_________________________________________</w:t>
      </w:r>
      <w:r>
        <w:rPr>
          <w:b/>
          <w:sz w:val="20"/>
          <w:szCs w:val="20"/>
        </w:rPr>
        <w:t>____________________________</w:t>
      </w:r>
    </w:p>
    <w:p w14:paraId="5F3159D0" w14:textId="77777777" w:rsidR="0062678E" w:rsidRPr="0002098F" w:rsidRDefault="0062678E" w:rsidP="005F60E8">
      <w:pPr>
        <w:rPr>
          <w:b/>
          <w:sz w:val="20"/>
          <w:szCs w:val="20"/>
        </w:rPr>
      </w:pPr>
    </w:p>
    <w:p w14:paraId="034F657F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Address: ____________________________________________________________</w:t>
      </w:r>
      <w:r w:rsidR="0062678E">
        <w:rPr>
          <w:b/>
          <w:sz w:val="20"/>
          <w:szCs w:val="20"/>
        </w:rPr>
        <w:t>__________________</w:t>
      </w:r>
    </w:p>
    <w:p w14:paraId="17F55FF4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3B6ECA91" w14:textId="77777777" w:rsidR="005F60E8" w:rsidRPr="0002098F" w:rsidRDefault="0062678E" w:rsidP="005F60E8">
      <w:pPr>
        <w:rPr>
          <w:b/>
          <w:sz w:val="20"/>
          <w:szCs w:val="20"/>
        </w:rPr>
      </w:pPr>
      <w:r>
        <w:rPr>
          <w:b/>
          <w:sz w:val="20"/>
          <w:szCs w:val="20"/>
        </w:rPr>
        <w:t>HOME Phone</w:t>
      </w:r>
      <w:r w:rsidR="005F60E8" w:rsidRPr="0002098F">
        <w:rPr>
          <w:b/>
          <w:sz w:val="20"/>
          <w:szCs w:val="20"/>
        </w:rPr>
        <w:t>: _</w:t>
      </w:r>
      <w:r>
        <w:rPr>
          <w:b/>
          <w:sz w:val="20"/>
          <w:szCs w:val="20"/>
        </w:rPr>
        <w:t>__________________________</w:t>
      </w:r>
      <w:proofErr w:type="gramStart"/>
      <w:r>
        <w:rPr>
          <w:b/>
          <w:sz w:val="20"/>
          <w:szCs w:val="20"/>
        </w:rPr>
        <w:t>_  STUDENT</w:t>
      </w:r>
      <w:proofErr w:type="gramEnd"/>
      <w:r>
        <w:rPr>
          <w:b/>
          <w:sz w:val="20"/>
          <w:szCs w:val="20"/>
        </w:rPr>
        <w:t xml:space="preserve"> Phone:  ___________________________   </w:t>
      </w:r>
    </w:p>
    <w:p w14:paraId="245DECA0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24B88B2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Date of Birth: ___________________________________</w:t>
      </w:r>
    </w:p>
    <w:p w14:paraId="66C7F4F2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200CD16A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Parent/ Legal Guardian Name: _________________________________________</w:t>
      </w:r>
      <w:r w:rsidR="0062678E">
        <w:rPr>
          <w:b/>
          <w:sz w:val="20"/>
          <w:szCs w:val="20"/>
        </w:rPr>
        <w:t>__________________</w:t>
      </w:r>
    </w:p>
    <w:p w14:paraId="26CA9FC2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65F9D8F" w14:textId="77777777" w:rsidR="005F60E8" w:rsidRDefault="0062678E" w:rsidP="005F60E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mergency </w:t>
      </w:r>
      <w:r w:rsidR="005F60E8" w:rsidRPr="0002098F">
        <w:rPr>
          <w:b/>
          <w:sz w:val="20"/>
          <w:szCs w:val="20"/>
        </w:rPr>
        <w:t xml:space="preserve">Contact Phone Number: </w:t>
      </w:r>
      <w:r>
        <w:rPr>
          <w:b/>
          <w:sz w:val="20"/>
          <w:szCs w:val="20"/>
        </w:rPr>
        <w:t xml:space="preserve"> </w:t>
      </w:r>
      <w:r w:rsidR="005F60E8" w:rsidRPr="0002098F">
        <w:rPr>
          <w:b/>
          <w:sz w:val="20"/>
          <w:szCs w:val="20"/>
        </w:rPr>
        <w:t>________________________________</w:t>
      </w:r>
      <w:r>
        <w:rPr>
          <w:b/>
          <w:sz w:val="20"/>
          <w:szCs w:val="20"/>
        </w:rPr>
        <w:t>______________________</w:t>
      </w:r>
    </w:p>
    <w:p w14:paraId="5D2C46BF" w14:textId="77777777" w:rsidR="0062678E" w:rsidRPr="0002098F" w:rsidRDefault="0062678E" w:rsidP="005F60E8">
      <w:pPr>
        <w:rPr>
          <w:b/>
          <w:sz w:val="20"/>
          <w:szCs w:val="20"/>
        </w:rPr>
      </w:pPr>
    </w:p>
    <w:p w14:paraId="06A2F863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Primary Vehicle:  (You may register more than one vehicle on SAME PERMIT)</w:t>
      </w:r>
    </w:p>
    <w:p w14:paraId="351FB021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1BB4A461" w14:textId="77777777" w:rsidR="005F60E8" w:rsidRPr="0002098F" w:rsidRDefault="005F60E8" w:rsidP="005F60E8">
      <w:pPr>
        <w:rPr>
          <w:b/>
          <w:sz w:val="20"/>
          <w:szCs w:val="20"/>
        </w:rPr>
        <w:sectPr w:rsidR="005F60E8" w:rsidRPr="0002098F" w:rsidSect="002C7B2E">
          <w:headerReference w:type="default" r:id="rId6"/>
          <w:pgSz w:w="12240" w:h="15840"/>
          <w:pgMar w:top="1440" w:right="1800" w:bottom="1440" w:left="1800" w:header="720" w:footer="720" w:gutter="0"/>
          <w:cols w:space="720"/>
        </w:sectPr>
      </w:pPr>
    </w:p>
    <w:p w14:paraId="7C12CE2A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 xml:space="preserve">Make:  ___________________________ </w:t>
      </w:r>
      <w:r w:rsidRPr="0002098F">
        <w:rPr>
          <w:b/>
          <w:sz w:val="20"/>
          <w:szCs w:val="20"/>
        </w:rPr>
        <w:tab/>
      </w:r>
    </w:p>
    <w:p w14:paraId="787C128C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AE07746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 xml:space="preserve">Model: ___________________________ </w:t>
      </w:r>
      <w:r w:rsidRPr="0002098F">
        <w:rPr>
          <w:b/>
          <w:sz w:val="20"/>
          <w:szCs w:val="20"/>
        </w:rPr>
        <w:tab/>
        <w:t xml:space="preserve"> </w:t>
      </w:r>
    </w:p>
    <w:p w14:paraId="204CA05C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36B09A6D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Year: _____________________</w:t>
      </w:r>
      <w:r w:rsidRPr="0002098F">
        <w:rPr>
          <w:b/>
          <w:sz w:val="20"/>
          <w:szCs w:val="20"/>
        </w:rPr>
        <w:tab/>
      </w:r>
      <w:r w:rsidRPr="0002098F">
        <w:rPr>
          <w:b/>
          <w:sz w:val="20"/>
          <w:szCs w:val="20"/>
        </w:rPr>
        <w:tab/>
      </w:r>
    </w:p>
    <w:p w14:paraId="3021197F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0DBE512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Color:  _____________________________</w:t>
      </w:r>
    </w:p>
    <w:p w14:paraId="0EEFA568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1AA92D4C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License Plate Number/State:</w:t>
      </w:r>
    </w:p>
    <w:p w14:paraId="673B8985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7217B1C1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____________________________________</w:t>
      </w:r>
    </w:p>
    <w:p w14:paraId="120B39FE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Make:  ___________________________</w:t>
      </w:r>
      <w:r w:rsidR="00CE1413">
        <w:rPr>
          <w:b/>
          <w:sz w:val="20"/>
          <w:szCs w:val="20"/>
        </w:rPr>
        <w:t>_</w:t>
      </w:r>
      <w:r w:rsidRPr="0002098F">
        <w:rPr>
          <w:b/>
          <w:sz w:val="20"/>
          <w:szCs w:val="20"/>
        </w:rPr>
        <w:t xml:space="preserve"> </w:t>
      </w:r>
      <w:r w:rsidRPr="0002098F">
        <w:rPr>
          <w:b/>
          <w:sz w:val="20"/>
          <w:szCs w:val="20"/>
        </w:rPr>
        <w:tab/>
      </w:r>
    </w:p>
    <w:p w14:paraId="53BC88EF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2DE137E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Model: __________________________</w:t>
      </w:r>
      <w:r w:rsidR="00CE1413">
        <w:rPr>
          <w:b/>
          <w:sz w:val="20"/>
          <w:szCs w:val="20"/>
        </w:rPr>
        <w:t>_</w:t>
      </w:r>
      <w:r w:rsidRPr="0002098F">
        <w:rPr>
          <w:b/>
          <w:sz w:val="20"/>
          <w:szCs w:val="20"/>
        </w:rPr>
        <w:t xml:space="preserve">_ </w:t>
      </w:r>
      <w:r w:rsidRPr="0002098F">
        <w:rPr>
          <w:b/>
          <w:sz w:val="20"/>
          <w:szCs w:val="20"/>
        </w:rPr>
        <w:tab/>
        <w:t xml:space="preserve"> </w:t>
      </w:r>
    </w:p>
    <w:p w14:paraId="1C9E7402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5D54327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Year: _____________________</w:t>
      </w:r>
      <w:r w:rsidRPr="0002098F">
        <w:rPr>
          <w:b/>
          <w:sz w:val="20"/>
          <w:szCs w:val="20"/>
        </w:rPr>
        <w:tab/>
      </w:r>
      <w:r w:rsidRPr="0002098F">
        <w:rPr>
          <w:b/>
          <w:sz w:val="20"/>
          <w:szCs w:val="20"/>
        </w:rPr>
        <w:tab/>
      </w:r>
    </w:p>
    <w:p w14:paraId="617DF227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37BFAAD8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Color:  _____________________________</w:t>
      </w:r>
    </w:p>
    <w:p w14:paraId="4F09F0CB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B676ACC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License Plate Number/State:</w:t>
      </w:r>
    </w:p>
    <w:p w14:paraId="5978DFC9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D2E0D65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____________________________________</w:t>
      </w:r>
    </w:p>
    <w:p w14:paraId="3AC49A55" w14:textId="77777777" w:rsidR="005F60E8" w:rsidRPr="0002098F" w:rsidRDefault="005F60E8" w:rsidP="005F60E8">
      <w:pPr>
        <w:rPr>
          <w:b/>
          <w:i/>
          <w:sz w:val="20"/>
          <w:szCs w:val="20"/>
        </w:rPr>
        <w:sectPr w:rsidR="005F60E8" w:rsidRPr="0002098F" w:rsidSect="00393531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23618307" w14:textId="77777777" w:rsidR="005F60E8" w:rsidRPr="0002098F" w:rsidRDefault="005F60E8" w:rsidP="005F60E8">
      <w:pPr>
        <w:rPr>
          <w:b/>
          <w:i/>
          <w:sz w:val="20"/>
          <w:szCs w:val="20"/>
        </w:rPr>
      </w:pPr>
    </w:p>
    <w:p w14:paraId="7BB94DA6" w14:textId="4D16EB90" w:rsidR="005F60E8" w:rsidRDefault="005F60E8" w:rsidP="00CE1413">
      <w:pPr>
        <w:rPr>
          <w:b/>
          <w:i/>
          <w:sz w:val="22"/>
          <w:szCs w:val="22"/>
        </w:rPr>
      </w:pPr>
      <w:r w:rsidRPr="00464C99">
        <w:rPr>
          <w:b/>
          <w:i/>
          <w:sz w:val="22"/>
          <w:szCs w:val="22"/>
        </w:rPr>
        <w:t>STUDENT AGREEMENT:  By signing below I verify that I have</w:t>
      </w:r>
      <w:r w:rsidR="00464C99" w:rsidRPr="00464C99">
        <w:rPr>
          <w:b/>
          <w:i/>
          <w:sz w:val="22"/>
          <w:szCs w:val="22"/>
        </w:rPr>
        <w:t xml:space="preserve"> </w:t>
      </w:r>
      <w:r w:rsidR="00CF4F9E" w:rsidRPr="00464C99">
        <w:rPr>
          <w:b/>
          <w:i/>
          <w:sz w:val="22"/>
          <w:szCs w:val="22"/>
        </w:rPr>
        <w:t xml:space="preserve">reviewed </w:t>
      </w:r>
      <w:r w:rsidR="00464C99" w:rsidRPr="00464C99">
        <w:rPr>
          <w:b/>
          <w:i/>
          <w:sz w:val="22"/>
          <w:szCs w:val="22"/>
        </w:rPr>
        <w:t xml:space="preserve">and will abide by </w:t>
      </w:r>
      <w:r w:rsidR="00CF4F9E" w:rsidRPr="00464C99">
        <w:rPr>
          <w:b/>
          <w:i/>
          <w:sz w:val="22"/>
          <w:szCs w:val="22"/>
        </w:rPr>
        <w:t xml:space="preserve">the </w:t>
      </w:r>
      <w:r w:rsidR="00464C99">
        <w:rPr>
          <w:b/>
          <w:i/>
          <w:sz w:val="22"/>
          <w:szCs w:val="22"/>
        </w:rPr>
        <w:t>KHS</w:t>
      </w:r>
      <w:r w:rsidRPr="00464C99">
        <w:rPr>
          <w:b/>
          <w:i/>
          <w:sz w:val="22"/>
          <w:szCs w:val="22"/>
        </w:rPr>
        <w:t xml:space="preserve"> Student Parking Rules and Regulations. 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  <w:u w:val="single"/>
        </w:rPr>
        <w:t xml:space="preserve">I understand that failure to </w:t>
      </w:r>
      <w:r w:rsidR="00464C99">
        <w:rPr>
          <w:b/>
          <w:i/>
          <w:sz w:val="22"/>
          <w:szCs w:val="22"/>
          <w:u w:val="single"/>
        </w:rPr>
        <w:t xml:space="preserve">follow </w:t>
      </w:r>
      <w:r w:rsidRPr="00464C99">
        <w:rPr>
          <w:b/>
          <w:i/>
          <w:sz w:val="22"/>
          <w:szCs w:val="22"/>
          <w:u w:val="single"/>
        </w:rPr>
        <w:t xml:space="preserve">these rules will result in </w:t>
      </w:r>
      <w:r w:rsidR="00464C99" w:rsidRPr="00464C99">
        <w:rPr>
          <w:b/>
          <w:i/>
          <w:sz w:val="22"/>
          <w:szCs w:val="22"/>
          <w:u w:val="single"/>
        </w:rPr>
        <w:t xml:space="preserve">disciplinary action and/or the </w:t>
      </w:r>
      <w:r w:rsidRPr="00464C99">
        <w:rPr>
          <w:b/>
          <w:i/>
          <w:sz w:val="22"/>
          <w:szCs w:val="22"/>
          <w:u w:val="single"/>
        </w:rPr>
        <w:t>removal of my parking privileges</w:t>
      </w:r>
      <w:r w:rsidRPr="00464C99">
        <w:rPr>
          <w:b/>
          <w:i/>
          <w:sz w:val="22"/>
          <w:szCs w:val="22"/>
        </w:rPr>
        <w:t xml:space="preserve">. 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</w:rPr>
        <w:t>I agree to park in my assigned parking space in the designated student parking lot.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</w:rPr>
        <w:t xml:space="preserve"> I will notify the proper authorities in the event my vehicle information changes.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</w:rPr>
        <w:t xml:space="preserve"> Parent or Guardian signature is </w:t>
      </w:r>
      <w:r w:rsidR="00464C99">
        <w:rPr>
          <w:b/>
          <w:i/>
          <w:sz w:val="22"/>
          <w:szCs w:val="22"/>
        </w:rPr>
        <w:t>required</w:t>
      </w:r>
      <w:r w:rsidRPr="00464C99">
        <w:rPr>
          <w:b/>
          <w:i/>
          <w:sz w:val="22"/>
          <w:szCs w:val="22"/>
        </w:rPr>
        <w:t xml:space="preserve"> regardless of driver’s age.</w:t>
      </w:r>
      <w:r w:rsidR="003C27A3">
        <w:rPr>
          <w:b/>
          <w:i/>
          <w:sz w:val="22"/>
          <w:szCs w:val="22"/>
        </w:rPr>
        <w:t xml:space="preserve"> </w:t>
      </w:r>
      <w:r w:rsidR="003C27A3" w:rsidRPr="003C27A3">
        <w:rPr>
          <w:b/>
          <w:i/>
          <w:sz w:val="22"/>
          <w:szCs w:val="22"/>
          <w:u w:val="single"/>
        </w:rPr>
        <w:t>You will need the car registration, insurance &amp; license</w:t>
      </w:r>
      <w:r w:rsidR="003C27A3">
        <w:rPr>
          <w:b/>
          <w:i/>
          <w:sz w:val="22"/>
          <w:szCs w:val="22"/>
        </w:rPr>
        <w:t>.</w:t>
      </w:r>
    </w:p>
    <w:p w14:paraId="2CFEAD67" w14:textId="77777777" w:rsidR="003C27A3" w:rsidRPr="005619FC" w:rsidRDefault="003C27A3" w:rsidP="00CE1413">
      <w:pPr>
        <w:rPr>
          <w:b/>
        </w:rPr>
      </w:pPr>
    </w:p>
    <w:p w14:paraId="0EE4D7DD" w14:textId="77777777" w:rsidR="005F60E8" w:rsidRPr="005619FC" w:rsidRDefault="005F60E8" w:rsidP="00CE1413">
      <w:pPr>
        <w:rPr>
          <w:b/>
        </w:rPr>
      </w:pPr>
      <w:r w:rsidRPr="005619FC">
        <w:rPr>
          <w:b/>
        </w:rPr>
        <w:t>Students Signature: __________________________</w:t>
      </w:r>
      <w:r>
        <w:rPr>
          <w:b/>
        </w:rPr>
        <w:t>________</w:t>
      </w:r>
      <w:r w:rsidR="00CE1413">
        <w:rPr>
          <w:b/>
        </w:rPr>
        <w:t>__________________</w:t>
      </w:r>
    </w:p>
    <w:p w14:paraId="7C39E4D1" w14:textId="77777777" w:rsidR="005F60E8" w:rsidRPr="005619FC" w:rsidRDefault="005F60E8" w:rsidP="00CE1413">
      <w:pPr>
        <w:rPr>
          <w:b/>
        </w:rPr>
      </w:pPr>
    </w:p>
    <w:p w14:paraId="540C1438" w14:textId="77777777" w:rsidR="005F60E8" w:rsidRPr="005619FC" w:rsidRDefault="005F60E8" w:rsidP="00CE1413">
      <w:pPr>
        <w:rPr>
          <w:b/>
        </w:rPr>
      </w:pPr>
      <w:r>
        <w:rPr>
          <w:b/>
        </w:rPr>
        <w:t>Parent/Guardian</w:t>
      </w:r>
      <w:r w:rsidRPr="005619FC">
        <w:rPr>
          <w:b/>
        </w:rPr>
        <w:t xml:space="preserve"> Signature: ___________________________</w:t>
      </w:r>
      <w:r>
        <w:rPr>
          <w:b/>
        </w:rPr>
        <w:t>__________</w:t>
      </w:r>
      <w:r w:rsidR="00CE1413">
        <w:rPr>
          <w:b/>
        </w:rPr>
        <w:t>________</w:t>
      </w:r>
    </w:p>
    <w:p w14:paraId="6E709091" w14:textId="77777777" w:rsidR="005F60E8" w:rsidRPr="00CE1413" w:rsidRDefault="00CE1413" w:rsidP="00CE1413">
      <w:pPr>
        <w:rPr>
          <w:b/>
          <w:sz w:val="18"/>
          <w:szCs w:val="18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</w:t>
      </w:r>
      <w:r w:rsidRPr="00CE1413">
        <w:rPr>
          <w:b/>
          <w:sz w:val="18"/>
          <w:szCs w:val="18"/>
        </w:rPr>
        <w:t>Must sign regardless of student’s age</w:t>
      </w:r>
    </w:p>
    <w:p w14:paraId="6F66FDEA" w14:textId="77777777" w:rsidR="005F60E8" w:rsidRPr="005619FC" w:rsidRDefault="005F60E8" w:rsidP="00CE1413">
      <w:pPr>
        <w:rPr>
          <w:b/>
        </w:rPr>
      </w:pPr>
      <w:r w:rsidRPr="005619FC">
        <w:rPr>
          <w:b/>
        </w:rPr>
        <w:t>Date: ___________________</w:t>
      </w:r>
      <w:r w:rsidR="00CE1413">
        <w:rPr>
          <w:b/>
        </w:rPr>
        <w:t>__</w:t>
      </w:r>
    </w:p>
    <w:p w14:paraId="5D27E1EF" w14:textId="77777777" w:rsidR="005F60E8" w:rsidRPr="005619FC" w:rsidRDefault="005F60E8" w:rsidP="00CE1413">
      <w:pPr>
        <w:rPr>
          <w:b/>
        </w:rPr>
      </w:pPr>
    </w:p>
    <w:p w14:paraId="5E136544" w14:textId="77777777" w:rsidR="005F60E8" w:rsidRPr="005619FC" w:rsidRDefault="005F60E8" w:rsidP="005F60E8">
      <w:pPr>
        <w:rPr>
          <w:b/>
        </w:rPr>
      </w:pPr>
      <w:r w:rsidRPr="005619FC">
        <w:rPr>
          <w:b/>
        </w:rPr>
        <w:t>**********</w:t>
      </w:r>
      <w:r>
        <w:rPr>
          <w:b/>
        </w:rPr>
        <w:t>**********</w:t>
      </w:r>
      <w:r w:rsidR="0062678E">
        <w:rPr>
          <w:b/>
        </w:rPr>
        <w:t>ADMINISTRATIVE USE ONLY</w:t>
      </w:r>
      <w:r>
        <w:rPr>
          <w:b/>
        </w:rPr>
        <w:t>*********************</w:t>
      </w:r>
    </w:p>
    <w:p w14:paraId="2920BA92" w14:textId="77777777" w:rsidR="005F60E8" w:rsidRPr="000C66EC" w:rsidRDefault="005F60E8" w:rsidP="005F60E8">
      <w:pPr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Permit # _____________________</w:t>
      </w:r>
    </w:p>
    <w:p w14:paraId="443E49B0" w14:textId="249DC825" w:rsidR="000C66EC" w:rsidRDefault="005F60E8" w:rsidP="005F60E8">
      <w:pPr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Verifying official please initial next to each item when received:</w:t>
      </w:r>
    </w:p>
    <w:p w14:paraId="5413F9CC" w14:textId="77777777" w:rsidR="000C66EC" w:rsidRPr="000C66EC" w:rsidRDefault="000C66EC" w:rsidP="005F60E8">
      <w:pPr>
        <w:rPr>
          <w:b/>
          <w:sz w:val="22"/>
          <w:szCs w:val="22"/>
        </w:rPr>
      </w:pPr>
    </w:p>
    <w:p w14:paraId="551F0B6E" w14:textId="04142E62" w:rsidR="005F60E8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____ Vehicle Info/Signature Form</w:t>
      </w:r>
      <w:r w:rsidR="000C66EC">
        <w:rPr>
          <w:b/>
          <w:sz w:val="22"/>
          <w:szCs w:val="22"/>
        </w:rPr>
        <w:t xml:space="preserve"> Completed/ Date Received _______________________</w:t>
      </w:r>
    </w:p>
    <w:p w14:paraId="23066AAE" w14:textId="1D62F675" w:rsidR="0062678E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____ Valid Driver License DL state/number_______________________</w:t>
      </w:r>
      <w:r w:rsidR="0062678E" w:rsidRPr="000C66EC">
        <w:rPr>
          <w:b/>
          <w:sz w:val="22"/>
          <w:szCs w:val="22"/>
        </w:rPr>
        <w:t>_________</w:t>
      </w:r>
      <w:r w:rsidR="00CE1413" w:rsidRPr="000C66EC">
        <w:rPr>
          <w:b/>
          <w:sz w:val="22"/>
          <w:szCs w:val="22"/>
        </w:rPr>
        <w:t>_</w:t>
      </w:r>
      <w:r w:rsidR="000C66EC">
        <w:rPr>
          <w:b/>
          <w:sz w:val="22"/>
          <w:szCs w:val="22"/>
        </w:rPr>
        <w:t>_____</w:t>
      </w:r>
    </w:p>
    <w:p w14:paraId="10AC42E8" w14:textId="48A7E53A" w:rsidR="005F60E8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____ Valid Registration</w:t>
      </w:r>
      <w:r w:rsidR="00CE1413" w:rsidRPr="000C66EC">
        <w:rPr>
          <w:b/>
          <w:sz w:val="22"/>
          <w:szCs w:val="22"/>
        </w:rPr>
        <w:t xml:space="preserve"> # ___________________</w:t>
      </w:r>
      <w:r w:rsidR="000C66EC">
        <w:rPr>
          <w:b/>
          <w:sz w:val="22"/>
          <w:szCs w:val="22"/>
        </w:rPr>
        <w:t xml:space="preserve">___   </w:t>
      </w:r>
      <w:r w:rsidR="00CE1413" w:rsidRPr="000C66EC">
        <w:rPr>
          <w:b/>
          <w:sz w:val="22"/>
          <w:szCs w:val="22"/>
        </w:rPr>
        <w:t>#________________________</w:t>
      </w:r>
      <w:r w:rsidR="000C66EC">
        <w:rPr>
          <w:b/>
          <w:sz w:val="22"/>
          <w:szCs w:val="22"/>
        </w:rPr>
        <w:t>____</w:t>
      </w:r>
      <w:r w:rsidR="00CE1413" w:rsidRPr="000C66EC">
        <w:rPr>
          <w:b/>
          <w:sz w:val="22"/>
          <w:szCs w:val="22"/>
        </w:rPr>
        <w:t>_</w:t>
      </w:r>
    </w:p>
    <w:p w14:paraId="3B8F86D0" w14:textId="7D910044" w:rsidR="005F60E8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 xml:space="preserve">____ Valid Proof of Insurance </w:t>
      </w:r>
      <w:r w:rsidR="0062678E" w:rsidRPr="000C66EC">
        <w:rPr>
          <w:b/>
          <w:sz w:val="22"/>
          <w:szCs w:val="22"/>
        </w:rPr>
        <w:t>/ Name of Ins. Co. ___________________________</w:t>
      </w:r>
      <w:r w:rsidR="000C66EC">
        <w:rPr>
          <w:b/>
          <w:sz w:val="22"/>
          <w:szCs w:val="22"/>
        </w:rPr>
        <w:t>______</w:t>
      </w:r>
      <w:r w:rsidR="0062678E" w:rsidRPr="000C66EC">
        <w:rPr>
          <w:b/>
          <w:sz w:val="22"/>
          <w:szCs w:val="22"/>
        </w:rPr>
        <w:t>_</w:t>
      </w:r>
    </w:p>
    <w:p w14:paraId="0C33ACD0" w14:textId="45BCCF59" w:rsidR="00D649EB" w:rsidRPr="000C66EC" w:rsidRDefault="005F60E8" w:rsidP="000C66EC">
      <w:pPr>
        <w:spacing w:line="360" w:lineRule="auto"/>
        <w:rPr>
          <w:sz w:val="22"/>
          <w:szCs w:val="22"/>
        </w:rPr>
      </w:pPr>
      <w:r w:rsidRPr="000C66EC">
        <w:rPr>
          <w:b/>
          <w:sz w:val="22"/>
          <w:szCs w:val="22"/>
        </w:rPr>
        <w:t xml:space="preserve">____ Amount paid in full  </w:t>
      </w:r>
      <w:r w:rsidR="00CE1413" w:rsidRPr="000C66EC">
        <w:rPr>
          <w:b/>
          <w:sz w:val="22"/>
          <w:szCs w:val="22"/>
        </w:rPr>
        <w:t xml:space="preserve"> </w:t>
      </w:r>
      <w:r w:rsidRPr="000C66EC">
        <w:rPr>
          <w:b/>
          <w:sz w:val="22"/>
          <w:szCs w:val="22"/>
        </w:rPr>
        <w:t>_____</w:t>
      </w:r>
      <w:r w:rsidR="00CE1413" w:rsidRPr="000C66EC">
        <w:rPr>
          <w:b/>
          <w:sz w:val="22"/>
          <w:szCs w:val="22"/>
        </w:rPr>
        <w:t>__</w:t>
      </w:r>
      <w:r w:rsidRPr="000C66EC">
        <w:rPr>
          <w:b/>
          <w:sz w:val="22"/>
          <w:szCs w:val="22"/>
        </w:rPr>
        <w:t>$1</w:t>
      </w:r>
      <w:r w:rsidR="003C27A3">
        <w:rPr>
          <w:b/>
          <w:sz w:val="22"/>
          <w:szCs w:val="22"/>
        </w:rPr>
        <w:t xml:space="preserve">0 </w:t>
      </w:r>
      <w:r w:rsidRPr="000C66EC">
        <w:rPr>
          <w:b/>
          <w:sz w:val="22"/>
          <w:szCs w:val="22"/>
        </w:rPr>
        <w:t xml:space="preserve">Yr.    </w:t>
      </w:r>
      <w:r w:rsidR="00CE1413" w:rsidRPr="000C66EC">
        <w:rPr>
          <w:b/>
          <w:sz w:val="22"/>
          <w:szCs w:val="22"/>
        </w:rPr>
        <w:t xml:space="preserve">    </w:t>
      </w:r>
      <w:r w:rsidRPr="000C66EC">
        <w:rPr>
          <w:b/>
          <w:sz w:val="22"/>
          <w:szCs w:val="22"/>
        </w:rPr>
        <w:t xml:space="preserve"> </w:t>
      </w:r>
      <w:r w:rsidR="003C27A3">
        <w:rPr>
          <w:b/>
          <w:sz w:val="22"/>
          <w:szCs w:val="22"/>
        </w:rPr>
        <w:t>(Make checks to Kenwood High)</w:t>
      </w:r>
    </w:p>
    <w:sectPr w:rsidR="00D649EB" w:rsidRPr="000C66EC" w:rsidSect="00393531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A7CD1" w14:textId="77777777" w:rsidR="00222120" w:rsidRDefault="00222120">
      <w:r>
        <w:separator/>
      </w:r>
    </w:p>
  </w:endnote>
  <w:endnote w:type="continuationSeparator" w:id="0">
    <w:p w14:paraId="11CB8D6A" w14:textId="77777777" w:rsidR="00222120" w:rsidRDefault="00222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663E8" w14:textId="77777777" w:rsidR="00222120" w:rsidRDefault="00222120">
      <w:r>
        <w:separator/>
      </w:r>
    </w:p>
  </w:footnote>
  <w:footnote w:type="continuationSeparator" w:id="0">
    <w:p w14:paraId="7DF13FB5" w14:textId="77777777" w:rsidR="00222120" w:rsidRDefault="00222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0CC22" w14:textId="77777777" w:rsidR="00393531" w:rsidRDefault="0081544D" w:rsidP="0093155A">
    <w:pPr>
      <w:pStyle w:val="Header"/>
      <w:jc w:val="right"/>
    </w:pPr>
    <w:r>
      <w:t>Permit # 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LYwMzMxsTA1trRU0lEKTi0uzszPAykwrAUA5UQ5WywAAAA="/>
  </w:docVars>
  <w:rsids>
    <w:rsidRoot w:val="005F60E8"/>
    <w:rsid w:val="000C66EC"/>
    <w:rsid w:val="001267F7"/>
    <w:rsid w:val="001944FF"/>
    <w:rsid w:val="001C5CB6"/>
    <w:rsid w:val="00222120"/>
    <w:rsid w:val="002408BD"/>
    <w:rsid w:val="003C27A3"/>
    <w:rsid w:val="00464C99"/>
    <w:rsid w:val="004E5DA9"/>
    <w:rsid w:val="005B3EC0"/>
    <w:rsid w:val="005F60E8"/>
    <w:rsid w:val="005F613D"/>
    <w:rsid w:val="0060079F"/>
    <w:rsid w:val="0062678E"/>
    <w:rsid w:val="00681316"/>
    <w:rsid w:val="0081544D"/>
    <w:rsid w:val="00906B0F"/>
    <w:rsid w:val="009C7976"/>
    <w:rsid w:val="00C329C9"/>
    <w:rsid w:val="00CE1413"/>
    <w:rsid w:val="00CF4F9E"/>
    <w:rsid w:val="00D434E6"/>
    <w:rsid w:val="00D5783C"/>
    <w:rsid w:val="00D649EB"/>
    <w:rsid w:val="00D65A31"/>
    <w:rsid w:val="00DE668E"/>
    <w:rsid w:val="00DF7925"/>
    <w:rsid w:val="00ED5062"/>
    <w:rsid w:val="00F2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4BE619"/>
  <w14:defaultImageDpi w14:val="330"/>
  <w15:docId w15:val="{17A2617B-ADB3-4056-925D-A079AFA34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0E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0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0E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6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68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Jill Smith</cp:lastModifiedBy>
  <cp:revision>2</cp:revision>
  <cp:lastPrinted>2018-08-06T20:27:00Z</cp:lastPrinted>
  <dcterms:created xsi:type="dcterms:W3CDTF">2023-07-31T17:55:00Z</dcterms:created>
  <dcterms:modified xsi:type="dcterms:W3CDTF">2023-07-31T17:55:00Z</dcterms:modified>
</cp:coreProperties>
</file>